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271AAD5A" w:rsidR="006200A4" w:rsidRPr="00317A03" w:rsidRDefault="00B960FA">
      <w:pPr>
        <w:rPr>
          <w:rFonts w:asciiTheme="minorHAnsi" w:hAnsiTheme="minorHAnsi" w:cstheme="minorHAnsi"/>
          <w:sz w:val="24"/>
          <w:szCs w:val="24"/>
        </w:rPr>
      </w:pPr>
      <w:r w:rsidRPr="00317A03">
        <w:rPr>
          <w:rFonts w:asciiTheme="minorHAnsi" w:hAnsiTheme="minorHAnsi" w:cstheme="minorHAnsi"/>
          <w:sz w:val="24"/>
          <w:szCs w:val="24"/>
        </w:rPr>
        <w:t xml:space="preserve">Global Giving: New </w:t>
      </w:r>
      <w:r w:rsidR="00F62E39" w:rsidRPr="00317A03">
        <w:rPr>
          <w:rFonts w:asciiTheme="minorHAnsi" w:hAnsiTheme="minorHAnsi" w:cstheme="minorHAnsi"/>
          <w:sz w:val="24"/>
          <w:szCs w:val="24"/>
        </w:rPr>
        <w:t xml:space="preserve">Rescue </w:t>
      </w:r>
      <w:r w:rsidRPr="00317A03">
        <w:rPr>
          <w:rFonts w:asciiTheme="minorHAnsi" w:hAnsiTheme="minorHAnsi" w:cstheme="minorHAnsi"/>
          <w:sz w:val="24"/>
          <w:szCs w:val="24"/>
        </w:rPr>
        <w:t xml:space="preserve">Vehicle to </w:t>
      </w:r>
      <w:r w:rsidR="00FF2C78" w:rsidRPr="00317A03">
        <w:rPr>
          <w:rFonts w:asciiTheme="minorHAnsi" w:hAnsiTheme="minorHAnsi" w:cstheme="minorHAnsi"/>
          <w:sz w:val="24"/>
          <w:szCs w:val="24"/>
        </w:rPr>
        <w:t>save</w:t>
      </w:r>
      <w:r w:rsidR="00F62E39" w:rsidRPr="00317A03">
        <w:rPr>
          <w:rFonts w:asciiTheme="minorHAnsi" w:hAnsiTheme="minorHAnsi" w:cstheme="minorHAnsi"/>
          <w:sz w:val="24"/>
          <w:szCs w:val="24"/>
        </w:rPr>
        <w:t xml:space="preserve"> </w:t>
      </w:r>
      <w:r w:rsidRPr="00317A03">
        <w:rPr>
          <w:rFonts w:asciiTheme="minorHAnsi" w:hAnsiTheme="minorHAnsi" w:cstheme="minorHAnsi"/>
          <w:sz w:val="24"/>
          <w:szCs w:val="24"/>
        </w:rPr>
        <w:t>more Wildlife</w:t>
      </w:r>
      <w:r w:rsidR="00FF2C78" w:rsidRPr="00317A03">
        <w:rPr>
          <w:rFonts w:asciiTheme="minorHAnsi" w:hAnsiTheme="minorHAnsi" w:cstheme="minorHAnsi"/>
          <w:sz w:val="24"/>
          <w:szCs w:val="24"/>
        </w:rPr>
        <w:t xml:space="preserve"> and their habitats</w:t>
      </w:r>
      <w:r w:rsidRPr="00317A03">
        <w:rPr>
          <w:rFonts w:asciiTheme="minorHAnsi" w:hAnsiTheme="minorHAnsi" w:cstheme="minorHAnsi"/>
          <w:sz w:val="24"/>
          <w:szCs w:val="24"/>
        </w:rPr>
        <w:t xml:space="preserve"> in Kwale County</w:t>
      </w:r>
      <w:r w:rsidR="00F62E39" w:rsidRPr="00317A03">
        <w:rPr>
          <w:rFonts w:asciiTheme="minorHAnsi" w:hAnsiTheme="minorHAnsi" w:cstheme="minorHAnsi"/>
          <w:sz w:val="24"/>
          <w:szCs w:val="24"/>
        </w:rPr>
        <w:t>, Kenya</w:t>
      </w:r>
    </w:p>
    <w:p w14:paraId="00000002" w14:textId="29871526" w:rsidR="006200A4" w:rsidRPr="000F60EB" w:rsidRDefault="00B960FA">
      <w:pPr>
        <w:rPr>
          <w:rFonts w:asciiTheme="minorHAnsi" w:eastAsia="Times New Roman" w:hAnsiTheme="minorHAnsi" w:cstheme="minorHAnsi"/>
          <w:b/>
          <w:sz w:val="24"/>
          <w:szCs w:val="24"/>
        </w:rPr>
      </w:pPr>
      <w:r w:rsidRPr="000F60EB">
        <w:rPr>
          <w:rFonts w:asciiTheme="minorHAnsi" w:eastAsia="Times New Roman" w:hAnsiTheme="minorHAnsi" w:cstheme="minorHAnsi"/>
          <w:b/>
          <w:sz w:val="24"/>
          <w:szCs w:val="24"/>
        </w:rPr>
        <w:t xml:space="preserve">Summary </w:t>
      </w:r>
    </w:p>
    <w:p w14:paraId="196A72E7" w14:textId="45790E0B" w:rsidR="00DD0EF4" w:rsidRPr="000F60EB" w:rsidRDefault="00F62E39" w:rsidP="00F62E39">
      <w:pPr>
        <w:rPr>
          <w:rFonts w:asciiTheme="minorHAnsi" w:eastAsia="Times New Roman" w:hAnsiTheme="minorHAnsi" w:cstheme="minorHAnsi"/>
          <w:bCs/>
          <w:sz w:val="24"/>
          <w:szCs w:val="24"/>
        </w:rPr>
      </w:pP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Colobus Conservation has been rescuing and rehabilitating the </w:t>
      </w:r>
      <w:r w:rsidR="00FA470B" w:rsidRPr="000F60EB">
        <w:rPr>
          <w:rFonts w:asciiTheme="minorHAnsi" w:eastAsia="Times New Roman" w:hAnsiTheme="minorHAnsi" w:cstheme="minorHAnsi"/>
          <w:bCs/>
          <w:sz w:val="24"/>
          <w:szCs w:val="24"/>
        </w:rPr>
        <w:t>monkeys, and wildlife,</w:t>
      </w:r>
      <w:r w:rsidR="00DD0EF4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of Diani, Kenya for </w:t>
      </w:r>
      <w:r w:rsidR="007B3249">
        <w:rPr>
          <w:rFonts w:asciiTheme="minorHAnsi" w:eastAsia="Times New Roman" w:hAnsiTheme="minorHAnsi" w:cstheme="minorHAnsi"/>
          <w:bCs/>
          <w:sz w:val="24"/>
          <w:szCs w:val="24"/>
        </w:rPr>
        <w:t>o</w:t>
      </w:r>
      <w:r w:rsidR="00DD0EF4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ver 25 years.  This includes </w:t>
      </w:r>
      <w:r w:rsidR="00FA470B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the </w:t>
      </w:r>
      <w:r w:rsidR="00DD0EF4" w:rsidRPr="000F60EB">
        <w:rPr>
          <w:rFonts w:asciiTheme="minorHAnsi" w:eastAsia="Times New Roman" w:hAnsiTheme="minorHAnsi" w:cstheme="minorHAnsi"/>
          <w:bCs/>
          <w:sz w:val="24"/>
          <w:szCs w:val="24"/>
        </w:rPr>
        <w:t>Angolan</w:t>
      </w: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DD0EF4" w:rsidRPr="000F60EB">
        <w:rPr>
          <w:rFonts w:asciiTheme="minorHAnsi" w:eastAsia="Times New Roman" w:hAnsiTheme="minorHAnsi" w:cstheme="minorHAnsi"/>
          <w:bCs/>
          <w:sz w:val="24"/>
          <w:szCs w:val="24"/>
        </w:rPr>
        <w:t>Colo</w:t>
      </w: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>bus Monkey,</w:t>
      </w:r>
      <w:r w:rsidR="00DD0EF4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which </w:t>
      </w:r>
      <w:r w:rsidR="00FA470B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is listed as Vulnerable on the IUCN Red List, and therefore the need to protect, rehabilitate, and successfully hand-rear orphaned infants is so important. </w:t>
      </w:r>
    </w:p>
    <w:p w14:paraId="4087EE9F" w14:textId="1AF9BA39" w:rsidR="00FA470B" w:rsidRPr="000F60EB" w:rsidRDefault="00FA470B" w:rsidP="00DD0EF4">
      <w:pPr>
        <w:rPr>
          <w:rFonts w:asciiTheme="minorHAnsi" w:eastAsia="Times New Roman" w:hAnsiTheme="minorHAnsi" w:cstheme="minorHAnsi"/>
          <w:bCs/>
          <w:sz w:val="24"/>
          <w:szCs w:val="24"/>
        </w:rPr>
      </w:pPr>
    </w:p>
    <w:p w14:paraId="50A99EBC" w14:textId="77777777" w:rsidR="005814BA" w:rsidRPr="000F60EB" w:rsidRDefault="00F62E39" w:rsidP="000F60EB">
      <w:pPr>
        <w:spacing w:after="0" w:line="240" w:lineRule="auto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Tragically the need for our work has intensified over the years, due to increased development </w:t>
      </w:r>
      <w:r w:rsidR="00FA470B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and increased </w:t>
      </w:r>
      <w:r w:rsidR="00DD0EF4" w:rsidRPr="000F60EB">
        <w:rPr>
          <w:rFonts w:asciiTheme="minorHAnsi" w:eastAsia="Times New Roman" w:hAnsiTheme="minorHAnsi" w:cstheme="minorHAnsi"/>
          <w:bCs/>
          <w:sz w:val="24"/>
          <w:szCs w:val="24"/>
        </w:rPr>
        <w:t>vehicle traffic</w:t>
      </w:r>
      <w:r w:rsidR="00FA470B" w:rsidRPr="000F60EB">
        <w:rPr>
          <w:rFonts w:asciiTheme="minorHAnsi" w:eastAsia="Times New Roman" w:hAnsiTheme="minorHAnsi" w:cstheme="minorHAnsi"/>
          <w:bCs/>
          <w:sz w:val="24"/>
          <w:szCs w:val="24"/>
        </w:rPr>
        <w:t>, with</w:t>
      </w:r>
      <w:r w:rsidR="00DD0EF4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monkeys crossing the road </w:t>
      </w:r>
      <w:r w:rsidR="00FA470B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becoming </w:t>
      </w:r>
      <w:r w:rsidR="00DD0EF4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at </w:t>
      </w:r>
      <w:r w:rsidR="00FA470B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greater </w:t>
      </w:r>
      <w:r w:rsidR="00DD0EF4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risk of road injuries and mortalities.  During the dry seasons the numbers of individuals being hit by vehicles increases, as this is the time </w:t>
      </w:r>
      <w:r w:rsidR="005814BA" w:rsidRPr="000F60EB">
        <w:rPr>
          <w:rFonts w:asciiTheme="minorHAnsi" w:eastAsia="Times New Roman" w:hAnsiTheme="minorHAnsi" w:cstheme="minorHAnsi"/>
          <w:bCs/>
          <w:sz w:val="24"/>
          <w:szCs w:val="24"/>
        </w:rPr>
        <w:t>of reduced food availability so</w:t>
      </w:r>
      <w:r w:rsidR="00DD0EF4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the monkeys need to increase their foraging areas and subsequently cross the road more often in search for food, water and sleeping sites. </w:t>
      </w:r>
    </w:p>
    <w:p w14:paraId="6682353A" w14:textId="163B6D0A" w:rsidR="00DD0EF4" w:rsidRPr="000F60EB" w:rsidRDefault="00DD0EF4" w:rsidP="000F60EB">
      <w:pPr>
        <w:spacing w:after="0" w:line="240" w:lineRule="auto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br/>
        <w:t xml:space="preserve">On average 55 monkeys are hit by vehicles each year while crossing </w:t>
      </w:r>
      <w:r w:rsidR="00FA470B" w:rsidRPr="000F60EB">
        <w:rPr>
          <w:rFonts w:asciiTheme="minorHAnsi" w:eastAsia="Times New Roman" w:hAnsiTheme="minorHAnsi" w:cstheme="minorHAnsi"/>
          <w:bCs/>
          <w:sz w:val="24"/>
          <w:szCs w:val="24"/>
        </w:rPr>
        <w:t>the nine kilometer stretch of road through the area.</w:t>
      </w:r>
    </w:p>
    <w:p w14:paraId="00D2CAD7" w14:textId="77777777" w:rsidR="005814BA" w:rsidRPr="000F60EB" w:rsidRDefault="005814BA" w:rsidP="000F60EB">
      <w:pPr>
        <w:spacing w:after="0" w:line="240" w:lineRule="auto"/>
        <w:rPr>
          <w:rFonts w:asciiTheme="minorHAnsi" w:eastAsia="Times New Roman" w:hAnsiTheme="minorHAnsi" w:cstheme="minorHAnsi"/>
          <w:bCs/>
          <w:sz w:val="24"/>
          <w:szCs w:val="24"/>
        </w:rPr>
      </w:pPr>
    </w:p>
    <w:p w14:paraId="7454DD6C" w14:textId="1DCC0702" w:rsidR="00DD0EF4" w:rsidRPr="00317A03" w:rsidRDefault="00F62E39">
      <w:pPr>
        <w:rPr>
          <w:rFonts w:asciiTheme="minorHAnsi" w:eastAsia="Times New Roman" w:hAnsiTheme="minorHAnsi" w:cstheme="minorHAnsi"/>
          <w:bCs/>
          <w:sz w:val="24"/>
          <w:szCs w:val="24"/>
        </w:rPr>
      </w:pP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>To meet demands Colobus Conservation has</w:t>
      </w:r>
      <w:r w:rsidR="00FA470B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had to broaden</w:t>
      </w: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its</w:t>
      </w:r>
      <w:r w:rsidR="00DD0EF4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’ programs, and rescue operations, </w:t>
      </w: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>focusing on habitat conservation, community linkages, people/primate conflict management, educ</w:t>
      </w:r>
      <w:r w:rsidR="00DD0EF4" w:rsidRPr="000F60EB">
        <w:rPr>
          <w:rFonts w:asciiTheme="minorHAnsi" w:eastAsia="Times New Roman" w:hAnsiTheme="minorHAnsi" w:cstheme="minorHAnsi"/>
          <w:bCs/>
          <w:sz w:val="24"/>
          <w:szCs w:val="24"/>
        </w:rPr>
        <w:t>ation and eco-tourism awareness.</w:t>
      </w:r>
      <w:r w:rsidR="00C17F32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C17F32" w:rsidRPr="00317A03">
        <w:rPr>
          <w:rFonts w:asciiTheme="minorHAnsi" w:eastAsia="Times New Roman" w:hAnsiTheme="minorHAnsi" w:cstheme="minorHAnsi"/>
          <w:bCs/>
          <w:sz w:val="24"/>
          <w:szCs w:val="24"/>
        </w:rPr>
        <w:t>Full details of our activities can be found on our website www.colobusconservation.org.</w:t>
      </w:r>
    </w:p>
    <w:p w14:paraId="2B3FA9A4" w14:textId="165F63AE" w:rsidR="00DD0EF4" w:rsidRPr="00317A03" w:rsidRDefault="00DD0EF4">
      <w:pPr>
        <w:rPr>
          <w:rFonts w:asciiTheme="minorHAnsi" w:eastAsia="Times New Roman" w:hAnsiTheme="minorHAnsi" w:cstheme="minorHAnsi"/>
          <w:bCs/>
          <w:sz w:val="24"/>
          <w:szCs w:val="24"/>
        </w:rPr>
      </w:pPr>
      <w:r w:rsidRPr="00317A03">
        <w:rPr>
          <w:rFonts w:asciiTheme="minorHAnsi" w:eastAsia="Times New Roman" w:hAnsiTheme="minorHAnsi" w:cstheme="minorHAnsi"/>
          <w:bCs/>
          <w:sz w:val="24"/>
          <w:szCs w:val="24"/>
        </w:rPr>
        <w:t xml:space="preserve">One such innovation, which is globally </w:t>
      </w:r>
      <w:r w:rsidR="00FA470B" w:rsidRPr="00317A03">
        <w:rPr>
          <w:rFonts w:asciiTheme="minorHAnsi" w:eastAsia="Times New Roman" w:hAnsiTheme="minorHAnsi" w:cstheme="minorHAnsi"/>
          <w:bCs/>
          <w:sz w:val="24"/>
          <w:szCs w:val="24"/>
        </w:rPr>
        <w:t>recognized</w:t>
      </w:r>
      <w:r w:rsidR="00FA470B" w:rsidRPr="00317A03">
        <w:rPr>
          <w:rFonts w:asciiTheme="minorHAnsi" w:hAnsiTheme="minorHAnsi" w:cstheme="minorHAnsi"/>
        </w:rPr>
        <w:t xml:space="preserve"> </w:t>
      </w:r>
      <w:r w:rsidR="00C17F32" w:rsidRPr="00317A03">
        <w:rPr>
          <w:rFonts w:asciiTheme="minorHAnsi" w:hAnsiTheme="minorHAnsi" w:cstheme="minorHAnsi"/>
        </w:rPr>
        <w:t xml:space="preserve">as an important aid for helping </w:t>
      </w:r>
      <w:r w:rsidR="00FA470B" w:rsidRPr="00317A03">
        <w:rPr>
          <w:rFonts w:asciiTheme="minorHAnsi" w:eastAsia="Times New Roman" w:hAnsiTheme="minorHAnsi" w:cstheme="minorHAnsi"/>
          <w:bCs/>
          <w:sz w:val="24"/>
          <w:szCs w:val="24"/>
        </w:rPr>
        <w:t>the survival of the monkeys</w:t>
      </w:r>
      <w:r w:rsidR="005814BA" w:rsidRPr="00317A03"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="00FA470B" w:rsidRPr="00317A03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C17F32" w:rsidRPr="00317A03">
        <w:rPr>
          <w:rFonts w:asciiTheme="minorHAnsi" w:eastAsia="Times New Roman" w:hAnsiTheme="minorHAnsi" w:cstheme="minorHAnsi"/>
          <w:bCs/>
          <w:sz w:val="24"/>
          <w:szCs w:val="24"/>
        </w:rPr>
        <w:t>are</w:t>
      </w:r>
      <w:r w:rsidR="00FA470B" w:rsidRPr="00317A03">
        <w:rPr>
          <w:rFonts w:asciiTheme="minorHAnsi" w:eastAsia="Times New Roman" w:hAnsiTheme="minorHAnsi" w:cstheme="minorHAnsi"/>
          <w:bCs/>
          <w:sz w:val="24"/>
          <w:szCs w:val="24"/>
        </w:rPr>
        <w:t xml:space="preserve"> our Colobridges. These are aerial suspension bridges </w:t>
      </w:r>
      <w:r w:rsidR="00FF2C78" w:rsidRPr="00317A03">
        <w:rPr>
          <w:rFonts w:asciiTheme="minorHAnsi" w:eastAsia="Times New Roman" w:hAnsiTheme="minorHAnsi" w:cstheme="minorHAnsi"/>
          <w:bCs/>
          <w:sz w:val="24"/>
          <w:szCs w:val="24"/>
        </w:rPr>
        <w:t>providing</w:t>
      </w:r>
      <w:r w:rsidR="00FA470B" w:rsidRPr="00317A03">
        <w:rPr>
          <w:rFonts w:asciiTheme="minorHAnsi" w:eastAsia="Times New Roman" w:hAnsiTheme="minorHAnsi" w:cstheme="minorHAnsi"/>
          <w:bCs/>
          <w:sz w:val="24"/>
          <w:szCs w:val="24"/>
        </w:rPr>
        <w:t xml:space="preserve"> safe road crossings.  The bridges continue to be maintained </w:t>
      </w:r>
      <w:r w:rsidR="005814BA" w:rsidRPr="00317A03">
        <w:rPr>
          <w:rFonts w:asciiTheme="minorHAnsi" w:eastAsia="Times New Roman" w:hAnsiTheme="minorHAnsi" w:cstheme="minorHAnsi"/>
          <w:bCs/>
          <w:sz w:val="24"/>
          <w:szCs w:val="24"/>
        </w:rPr>
        <w:t xml:space="preserve">by our team </w:t>
      </w:r>
      <w:r w:rsidR="00FA470B" w:rsidRPr="00317A03">
        <w:rPr>
          <w:rFonts w:asciiTheme="minorHAnsi" w:eastAsia="Times New Roman" w:hAnsiTheme="minorHAnsi" w:cstheme="minorHAnsi"/>
          <w:bCs/>
          <w:sz w:val="24"/>
          <w:szCs w:val="24"/>
        </w:rPr>
        <w:t>on a weekly basis to make sure that they do not have damage or rust and that the support poles are steady. This guarantees the safety of the monkeys using the bridge</w:t>
      </w:r>
      <w:r w:rsidR="00C17F32" w:rsidRPr="00317A03">
        <w:rPr>
          <w:rFonts w:asciiTheme="minorHAnsi" w:eastAsia="Times New Roman" w:hAnsiTheme="minorHAnsi" w:cstheme="minorHAnsi"/>
          <w:bCs/>
          <w:sz w:val="24"/>
          <w:szCs w:val="24"/>
        </w:rPr>
        <w:t>s and pedestrians and vehicles travelling along the road</w:t>
      </w:r>
      <w:r w:rsidR="00FA470B" w:rsidRPr="00317A03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31F2F572" w14:textId="5D2DEA94" w:rsidR="00C746BE" w:rsidRPr="000F60EB" w:rsidRDefault="00C746BE">
      <w:pPr>
        <w:rPr>
          <w:rFonts w:asciiTheme="minorHAnsi" w:eastAsia="Times New Roman" w:hAnsiTheme="minorHAnsi" w:cstheme="minorHAnsi"/>
          <w:bCs/>
          <w:sz w:val="24"/>
          <w:szCs w:val="24"/>
        </w:rPr>
      </w:pP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Protecting </w:t>
      </w:r>
      <w:r w:rsidR="005814BA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and rescuing </w:t>
      </w: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Diani’s colobus is critically important because they are </w:t>
      </w:r>
      <w:r w:rsidR="005814BA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the </w:t>
      </w:r>
      <w:proofErr w:type="spellStart"/>
      <w:r w:rsidR="005814BA" w:rsidRPr="000F60EB">
        <w:rPr>
          <w:rFonts w:asciiTheme="minorHAnsi" w:eastAsia="Times New Roman" w:hAnsiTheme="minorHAnsi" w:cstheme="minorHAnsi"/>
          <w:bCs/>
          <w:sz w:val="24"/>
          <w:szCs w:val="24"/>
        </w:rPr>
        <w:t>the</w:t>
      </w:r>
      <w:proofErr w:type="spellEnd"/>
      <w:r w:rsidR="005814BA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only remaining population in East Africa, and we are the only organization doing it. </w:t>
      </w: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</w:p>
    <w:p w14:paraId="1EE10C3D" w14:textId="68B177BA" w:rsidR="00CB0E6F" w:rsidRPr="000F60EB" w:rsidRDefault="00CB0E6F">
      <w:pPr>
        <w:rPr>
          <w:rFonts w:asciiTheme="minorHAnsi" w:eastAsia="Times New Roman" w:hAnsiTheme="minorHAnsi" w:cstheme="minorHAnsi"/>
          <w:b/>
          <w:sz w:val="24"/>
          <w:szCs w:val="24"/>
        </w:rPr>
      </w:pPr>
      <w:r w:rsidRPr="000F60EB">
        <w:rPr>
          <w:rFonts w:asciiTheme="minorHAnsi" w:eastAsia="Times New Roman" w:hAnsiTheme="minorHAnsi" w:cstheme="minorHAnsi"/>
          <w:b/>
          <w:sz w:val="24"/>
          <w:szCs w:val="24"/>
        </w:rPr>
        <w:t>Challenge</w:t>
      </w:r>
    </w:p>
    <w:p w14:paraId="67A2C646" w14:textId="4A2CE690" w:rsidR="00C746BE" w:rsidRPr="000F60EB" w:rsidRDefault="00C746BE">
      <w:pPr>
        <w:rPr>
          <w:rFonts w:asciiTheme="minorHAnsi" w:eastAsia="Times New Roman" w:hAnsiTheme="minorHAnsi" w:cstheme="minorHAnsi"/>
          <w:bCs/>
          <w:sz w:val="24"/>
          <w:szCs w:val="24"/>
        </w:rPr>
      </w:pP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>To carry out all</w:t>
      </w:r>
      <w:r w:rsidR="005814BA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of</w:t>
      </w: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99722C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the </w:t>
      </w:r>
      <w:r w:rsidR="001C02A8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conservation </w:t>
      </w: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>work</w:t>
      </w:r>
      <w:r w:rsidR="001C02A8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in Diani</w:t>
      </w: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>, we have one vehicle</w:t>
      </w:r>
      <w:r w:rsidR="001C02A8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. This vehicle is constantly in use carrying materials to </w:t>
      </w: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>insulat</w:t>
      </w:r>
      <w:r w:rsidR="001C02A8" w:rsidRPr="000F60EB">
        <w:rPr>
          <w:rFonts w:asciiTheme="minorHAnsi" w:eastAsia="Times New Roman" w:hAnsiTheme="minorHAnsi" w:cstheme="minorHAnsi"/>
          <w:bCs/>
          <w:sz w:val="24"/>
          <w:szCs w:val="24"/>
        </w:rPr>
        <w:t>e</w:t>
      </w: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power lines to prevent monkey electrocutions</w:t>
      </w:r>
      <w:r w:rsidR="005814BA" w:rsidRPr="000F60EB">
        <w:rPr>
          <w:rFonts w:asciiTheme="minorHAnsi" w:eastAsia="Times New Roman" w:hAnsiTheme="minorHAnsi" w:cstheme="minorHAnsi"/>
          <w:bCs/>
          <w:sz w:val="24"/>
          <w:szCs w:val="24"/>
        </w:rPr>
        <w:t>, maintaining our colobridges to pr</w:t>
      </w:r>
      <w:r w:rsidR="00FD41DF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event road traffic accidents, </w:t>
      </w:r>
      <w:r w:rsidR="005814BA" w:rsidRPr="000F60EB">
        <w:rPr>
          <w:rFonts w:asciiTheme="minorHAnsi" w:eastAsia="Times New Roman" w:hAnsiTheme="minorHAnsi" w:cstheme="minorHAnsi"/>
          <w:bCs/>
          <w:sz w:val="24"/>
          <w:szCs w:val="24"/>
        </w:rPr>
        <w:t>atten</w:t>
      </w:r>
      <w:r w:rsidR="00FD41DF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ding </w:t>
      </w:r>
      <w:r w:rsidR="005814BA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the many wildlife rescue calls we </w:t>
      </w:r>
      <w:r w:rsidR="00FF2C78" w:rsidRPr="00FF2C78">
        <w:rPr>
          <w:rFonts w:asciiTheme="minorHAnsi" w:eastAsia="Times New Roman" w:hAnsiTheme="minorHAnsi" w:cstheme="minorHAnsi"/>
          <w:bCs/>
          <w:sz w:val="24"/>
          <w:szCs w:val="24"/>
        </w:rPr>
        <w:t>receive</w:t>
      </w:r>
      <w:r w:rsidR="005814BA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each week</w:t>
      </w:r>
      <w:r w:rsidR="00FD41DF" w:rsidRPr="000F60EB">
        <w:rPr>
          <w:rFonts w:asciiTheme="minorHAnsi" w:eastAsia="Times New Roman" w:hAnsiTheme="minorHAnsi" w:cstheme="minorHAnsi"/>
          <w:bCs/>
          <w:sz w:val="24"/>
          <w:szCs w:val="24"/>
        </w:rPr>
        <w:t>, and delivering trees</w:t>
      </w:r>
      <w:r w:rsidR="009D2F99" w:rsidRPr="009D2F99">
        <w:rPr>
          <w:rFonts w:asciiTheme="minorHAnsi" w:eastAsia="Times New Roman" w:hAnsiTheme="minorHAnsi" w:cstheme="minorHAnsi"/>
          <w:bCs/>
          <w:sz w:val="24"/>
          <w:szCs w:val="24"/>
        </w:rPr>
        <w:t xml:space="preserve"> for our</w:t>
      </w:r>
      <w:r w:rsidR="00FD41DF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reforestation </w:t>
      </w:r>
      <w:proofErr w:type="gramStart"/>
      <w:r w:rsidR="00FD41DF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projects </w:t>
      </w:r>
      <w:r w:rsidR="005814BA" w:rsidRPr="000F60EB">
        <w:rPr>
          <w:rFonts w:asciiTheme="minorHAnsi" w:eastAsia="Times New Roman" w:hAnsiTheme="minorHAnsi" w:cstheme="minorHAnsi"/>
          <w:bCs/>
          <w:sz w:val="24"/>
          <w:szCs w:val="24"/>
        </w:rPr>
        <w:t>.</w:t>
      </w:r>
      <w:proofErr w:type="gramEnd"/>
      <w:r w:rsidR="001C02A8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</w:p>
    <w:p w14:paraId="24A0AE1E" w14:textId="71164F83" w:rsidR="00FD41DF" w:rsidRPr="00317A03" w:rsidRDefault="005814BA">
      <w:pPr>
        <w:rPr>
          <w:rFonts w:asciiTheme="minorHAnsi" w:eastAsia="Times New Roman" w:hAnsiTheme="minorHAnsi" w:cstheme="minorHAnsi"/>
          <w:bCs/>
          <w:sz w:val="24"/>
          <w:szCs w:val="24"/>
        </w:rPr>
      </w:pP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>T</w:t>
      </w:r>
      <w:r w:rsidR="004C2A15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he </w:t>
      </w: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>development and population growth in</w:t>
      </w:r>
      <w:r w:rsidR="004C2A15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the area </w:t>
      </w: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has significantly </w:t>
      </w:r>
      <w:proofErr w:type="gramStart"/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added </w:t>
      </w:r>
      <w:r w:rsidR="004C2A15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pressure</w:t>
      </w:r>
      <w:proofErr w:type="gramEnd"/>
      <w:r w:rsidR="004C2A15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FD41DF" w:rsidRPr="000F60EB">
        <w:rPr>
          <w:rFonts w:asciiTheme="minorHAnsi" w:eastAsia="Times New Roman" w:hAnsiTheme="minorHAnsi" w:cstheme="minorHAnsi"/>
          <w:bCs/>
          <w:sz w:val="24"/>
          <w:szCs w:val="24"/>
        </w:rPr>
        <w:t>on the wildlife</w:t>
      </w: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who live here</w:t>
      </w:r>
      <w:r w:rsidR="004C2A15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and forced the need for </w:t>
      </w:r>
      <w:r w:rsidR="001C02A8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our work </w:t>
      </w: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>to</w:t>
      </w:r>
      <w:r w:rsidR="001C02A8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FF2C78" w:rsidRPr="00FF2C78">
        <w:rPr>
          <w:rFonts w:asciiTheme="minorHAnsi" w:eastAsia="Times New Roman" w:hAnsiTheme="minorHAnsi" w:cstheme="minorHAnsi"/>
          <w:bCs/>
          <w:sz w:val="24"/>
          <w:szCs w:val="24"/>
        </w:rPr>
        <w:t>extend beyond</w:t>
      </w:r>
      <w:r w:rsidR="001C02A8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Diani to </w:t>
      </w:r>
      <w:r w:rsidR="001C02A8" w:rsidRPr="000F60EB">
        <w:rPr>
          <w:rFonts w:asciiTheme="minorHAnsi" w:eastAsia="Times New Roman" w:hAnsiTheme="minorHAnsi" w:cstheme="minorHAnsi"/>
          <w:bCs/>
          <w:sz w:val="24"/>
          <w:szCs w:val="24"/>
        </w:rPr>
        <w:lastRenderedPageBreak/>
        <w:t>communities</w:t>
      </w:r>
      <w:r w:rsidR="008D2582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living</w:t>
      </w:r>
      <w:r w:rsidR="001C02A8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adjacent to the colobus forests. </w:t>
      </w:r>
      <w:r w:rsidR="00FD41DF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The vehicle we currently use is no longer fit </w:t>
      </w:r>
      <w:r w:rsidR="00FD41DF" w:rsidRPr="00317A03">
        <w:rPr>
          <w:rFonts w:asciiTheme="minorHAnsi" w:eastAsia="Times New Roman" w:hAnsiTheme="minorHAnsi" w:cstheme="minorHAnsi"/>
          <w:bCs/>
          <w:sz w:val="24"/>
          <w:szCs w:val="24"/>
        </w:rPr>
        <w:t xml:space="preserve">for </w:t>
      </w:r>
      <w:r w:rsidR="00C17F32" w:rsidRPr="00317A03">
        <w:rPr>
          <w:rFonts w:asciiTheme="minorHAnsi" w:eastAsia="Times New Roman" w:hAnsiTheme="minorHAnsi" w:cstheme="minorHAnsi"/>
          <w:bCs/>
          <w:sz w:val="24"/>
          <w:szCs w:val="24"/>
        </w:rPr>
        <w:t xml:space="preserve">this </w:t>
      </w:r>
      <w:r w:rsidR="00FD41DF" w:rsidRPr="00317A03">
        <w:rPr>
          <w:rFonts w:asciiTheme="minorHAnsi" w:eastAsia="Times New Roman" w:hAnsiTheme="minorHAnsi" w:cstheme="minorHAnsi"/>
          <w:bCs/>
          <w:sz w:val="24"/>
          <w:szCs w:val="24"/>
        </w:rPr>
        <w:t>purpos</w:t>
      </w:r>
      <w:r w:rsidR="00C17F32" w:rsidRPr="00317A03">
        <w:rPr>
          <w:rFonts w:asciiTheme="minorHAnsi" w:eastAsia="Times New Roman" w:hAnsiTheme="minorHAnsi" w:cstheme="minorHAnsi"/>
          <w:bCs/>
          <w:sz w:val="24"/>
          <w:szCs w:val="24"/>
        </w:rPr>
        <w:t>e. I</w:t>
      </w:r>
      <w:r w:rsidR="00FD41DF" w:rsidRPr="00317A03">
        <w:rPr>
          <w:rFonts w:asciiTheme="minorHAnsi" w:eastAsia="Times New Roman" w:hAnsiTheme="minorHAnsi" w:cstheme="minorHAnsi"/>
          <w:bCs/>
          <w:sz w:val="24"/>
          <w:szCs w:val="24"/>
        </w:rPr>
        <w:t xml:space="preserve">t is old and requiring constant repairs, resulting in the </w:t>
      </w:r>
      <w:r w:rsidR="00FF2C78" w:rsidRPr="00317A03">
        <w:rPr>
          <w:rFonts w:asciiTheme="minorHAnsi" w:eastAsia="Times New Roman" w:hAnsiTheme="minorHAnsi" w:cstheme="minorHAnsi"/>
          <w:bCs/>
          <w:sz w:val="24"/>
          <w:szCs w:val="24"/>
        </w:rPr>
        <w:t>organization</w:t>
      </w:r>
      <w:r w:rsidR="00FD41DF" w:rsidRPr="00317A03">
        <w:rPr>
          <w:rFonts w:asciiTheme="minorHAnsi" w:eastAsia="Times New Roman" w:hAnsiTheme="minorHAnsi" w:cstheme="minorHAnsi"/>
          <w:bCs/>
          <w:sz w:val="24"/>
          <w:szCs w:val="24"/>
        </w:rPr>
        <w:t xml:space="preserve"> without a vehicle at critical times and spending valuable rescue funds to repair it. </w:t>
      </w:r>
    </w:p>
    <w:p w14:paraId="3331135E" w14:textId="0AF66A0C" w:rsidR="00FD41DF" w:rsidRPr="000F60EB" w:rsidRDefault="00C17F32">
      <w:pPr>
        <w:rPr>
          <w:rFonts w:asciiTheme="minorHAnsi" w:eastAsia="Times New Roman" w:hAnsiTheme="minorHAnsi" w:cstheme="minorHAnsi"/>
          <w:bCs/>
          <w:sz w:val="24"/>
          <w:szCs w:val="24"/>
        </w:rPr>
      </w:pPr>
      <w:r w:rsidRPr="00317A03">
        <w:rPr>
          <w:rFonts w:asciiTheme="minorHAnsi" w:eastAsia="Times New Roman" w:hAnsiTheme="minorHAnsi" w:cstheme="minorHAnsi"/>
          <w:bCs/>
          <w:sz w:val="24"/>
          <w:szCs w:val="24"/>
        </w:rPr>
        <w:t>And w</w:t>
      </w:r>
      <w:r w:rsidR="00FD41DF" w:rsidRPr="00317A03">
        <w:rPr>
          <w:rFonts w:asciiTheme="minorHAnsi" w:eastAsia="Times New Roman" w:hAnsiTheme="minorHAnsi" w:cstheme="minorHAnsi"/>
          <w:bCs/>
          <w:sz w:val="24"/>
          <w:szCs w:val="24"/>
        </w:rPr>
        <w:t xml:space="preserve">ithout </w:t>
      </w:r>
      <w:r w:rsidR="00FD41DF" w:rsidRPr="000F60EB">
        <w:rPr>
          <w:rFonts w:asciiTheme="minorHAnsi" w:eastAsia="Times New Roman" w:hAnsiTheme="minorHAnsi" w:cstheme="minorHAnsi"/>
          <w:bCs/>
          <w:sz w:val="24"/>
          <w:szCs w:val="24"/>
        </w:rPr>
        <w:t>a vehicle Colobus Conservation will not be able to protect and save the monkeys</w:t>
      </w:r>
      <w:r w:rsidR="009D2F99"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="00FD41DF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and wildlife</w:t>
      </w:r>
      <w:r w:rsidR="009D2F99"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="00FD41DF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who desperately </w:t>
      </w:r>
      <w:r w:rsidR="009D2F99" w:rsidRPr="009D2F99">
        <w:rPr>
          <w:rFonts w:asciiTheme="minorHAnsi" w:eastAsia="Times New Roman" w:hAnsiTheme="minorHAnsi" w:cstheme="minorHAnsi"/>
          <w:bCs/>
          <w:sz w:val="24"/>
          <w:szCs w:val="24"/>
        </w:rPr>
        <w:t>need us</w:t>
      </w:r>
      <w:r w:rsidR="00FD41DF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when they are sick, injured and frightened.</w:t>
      </w:r>
    </w:p>
    <w:p w14:paraId="3D0E8369" w14:textId="2871BD2E" w:rsidR="001C02A8" w:rsidRPr="000F60EB" w:rsidRDefault="00FD41DF">
      <w:pPr>
        <w:rPr>
          <w:rFonts w:asciiTheme="minorHAnsi" w:eastAsia="Times New Roman" w:hAnsiTheme="minorHAnsi" w:cstheme="minorHAnsi"/>
          <w:bCs/>
          <w:sz w:val="24"/>
          <w:szCs w:val="24"/>
        </w:rPr>
      </w:pP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</w:p>
    <w:p w14:paraId="0716203B" w14:textId="50B6ABD5" w:rsidR="00CB0E6F" w:rsidRPr="000F60EB" w:rsidRDefault="00CB0E6F">
      <w:pPr>
        <w:rPr>
          <w:rFonts w:asciiTheme="minorHAnsi" w:eastAsia="Times New Roman" w:hAnsiTheme="minorHAnsi" w:cstheme="minorHAnsi"/>
          <w:b/>
          <w:sz w:val="24"/>
          <w:szCs w:val="24"/>
        </w:rPr>
      </w:pPr>
      <w:r w:rsidRPr="000F60EB">
        <w:rPr>
          <w:rFonts w:asciiTheme="minorHAnsi" w:eastAsia="Times New Roman" w:hAnsiTheme="minorHAnsi" w:cstheme="minorHAnsi"/>
          <w:b/>
          <w:sz w:val="24"/>
          <w:szCs w:val="24"/>
        </w:rPr>
        <w:t>Solution</w:t>
      </w:r>
    </w:p>
    <w:p w14:paraId="00000003" w14:textId="1792B4DC" w:rsidR="006200A4" w:rsidRPr="000F60EB" w:rsidRDefault="0099722C">
      <w:pPr>
        <w:rPr>
          <w:rFonts w:asciiTheme="minorHAnsi" w:eastAsia="Times New Roman" w:hAnsiTheme="minorHAnsi" w:cstheme="minorHAnsi"/>
          <w:bCs/>
          <w:sz w:val="24"/>
          <w:szCs w:val="24"/>
        </w:rPr>
      </w:pP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The purchase of a new vehicle is critical to </w:t>
      </w:r>
      <w:r w:rsidR="008D2582" w:rsidRPr="000F60EB">
        <w:rPr>
          <w:rFonts w:asciiTheme="minorHAnsi" w:eastAsia="Times New Roman" w:hAnsiTheme="minorHAnsi" w:cstheme="minorHAnsi"/>
          <w:bCs/>
          <w:sz w:val="24"/>
          <w:szCs w:val="24"/>
        </w:rPr>
        <w:t>Colobus Conservation’s work</w:t>
      </w:r>
      <w:r w:rsidR="004C2A15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. It will </w:t>
      </w:r>
      <w:r w:rsidR="00FD41DF" w:rsidRPr="000F60EB">
        <w:rPr>
          <w:rFonts w:asciiTheme="minorHAnsi" w:eastAsia="Times New Roman" w:hAnsiTheme="minorHAnsi" w:cstheme="minorHAnsi"/>
          <w:bCs/>
          <w:sz w:val="24"/>
          <w:szCs w:val="24"/>
        </w:rPr>
        <w:t>ensure we can</w:t>
      </w:r>
      <w:r w:rsidR="004C2A15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support</w:t>
      </w:r>
      <w:r w:rsidR="00771CC7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the communities that rely on the</w:t>
      </w:r>
      <w:r w:rsidR="0050743E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8D2582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ecosystem services from </w:t>
      </w:r>
      <w:r w:rsidR="0050743E" w:rsidRPr="000F60EB">
        <w:rPr>
          <w:rFonts w:asciiTheme="minorHAnsi" w:eastAsia="Times New Roman" w:hAnsiTheme="minorHAnsi" w:cstheme="minorHAnsi"/>
          <w:bCs/>
          <w:sz w:val="24"/>
          <w:szCs w:val="24"/>
        </w:rPr>
        <w:t>forests</w:t>
      </w:r>
      <w:r w:rsidR="008D2582" w:rsidRPr="000F60EB"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="00771CC7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8D2582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while protecting </w:t>
      </w: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>the threatened colobus monkey</w:t>
      </w:r>
      <w:r w:rsidR="00FD41DF" w:rsidRPr="000F60EB"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="004C2A15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and</w:t>
      </w: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 other primates, </w:t>
      </w:r>
      <w:r w:rsidR="004C2A15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as well as </w:t>
      </w: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>other forest</w:t>
      </w:r>
      <w:r w:rsidR="00771CC7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-dependent </w:t>
      </w: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>wildlife</w:t>
      </w:r>
      <w:r w:rsidR="00771CC7" w:rsidRPr="000F60EB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0000000C" w14:textId="061474F1" w:rsidR="006200A4" w:rsidRPr="000F60EB" w:rsidRDefault="006C3C05">
      <w:pPr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 w:rsidRPr="000F60EB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Long-Term Impact </w:t>
      </w:r>
    </w:p>
    <w:p w14:paraId="158AE9E8" w14:textId="2B8E6A9F" w:rsidR="006C3C05" w:rsidRPr="000F60EB" w:rsidRDefault="00FF2C78">
      <w:pPr>
        <w:rPr>
          <w:rFonts w:asciiTheme="minorHAnsi" w:eastAsia="Times New Roman" w:hAnsiTheme="minorHAnsi" w:cstheme="minorHAnsi"/>
          <w:sz w:val="24"/>
          <w:szCs w:val="24"/>
        </w:rPr>
      </w:pP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>Through the provision of a new vehicle, t</w:t>
      </w:r>
      <w:r w:rsidR="00FD41DF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he population of </w:t>
      </w: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the </w:t>
      </w:r>
      <w:r w:rsidR="00FD41DF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Angolan Colobus Monkeys </w:t>
      </w: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will </w:t>
      </w:r>
      <w:r w:rsidR="00FD41DF"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be protected and preserved, resulting in </w:t>
      </w: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the sustainment of the species.  </w:t>
      </w:r>
      <w:r w:rsidRPr="00FF2C78">
        <w:rPr>
          <w:rFonts w:asciiTheme="minorHAnsi" w:eastAsia="Times New Roman" w:hAnsiTheme="minorHAnsi" w:cstheme="minorHAnsi"/>
          <w:bCs/>
          <w:sz w:val="24"/>
          <w:szCs w:val="24"/>
        </w:rPr>
        <w:t>Additionally</w:t>
      </w:r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, the expansion of our </w:t>
      </w:r>
      <w:proofErr w:type="gramStart"/>
      <w:r w:rsidRPr="000F60EB">
        <w:rPr>
          <w:rFonts w:asciiTheme="minorHAnsi" w:eastAsia="Times New Roman" w:hAnsiTheme="minorHAnsi" w:cstheme="minorHAnsi"/>
          <w:bCs/>
          <w:sz w:val="24"/>
          <w:szCs w:val="24"/>
        </w:rPr>
        <w:t xml:space="preserve">operations </w:t>
      </w:r>
      <w:r w:rsidR="0013478D" w:rsidRPr="000F60EB">
        <w:rPr>
          <w:rFonts w:asciiTheme="minorHAnsi" w:eastAsia="Times New Roman" w:hAnsiTheme="minorHAnsi" w:cstheme="minorHAnsi"/>
          <w:sz w:val="24"/>
          <w:szCs w:val="24"/>
        </w:rPr>
        <w:t xml:space="preserve"> will</w:t>
      </w:r>
      <w:proofErr w:type="gramEnd"/>
      <w:r w:rsidR="00D668F6" w:rsidRPr="000F60EB">
        <w:rPr>
          <w:rFonts w:asciiTheme="minorHAnsi" w:eastAsia="Times New Roman" w:hAnsiTheme="minorHAnsi" w:cstheme="minorHAnsi"/>
          <w:sz w:val="24"/>
          <w:szCs w:val="24"/>
        </w:rPr>
        <w:t xml:space="preserve"> provide resilience </w:t>
      </w:r>
      <w:r w:rsidRPr="000F60EB">
        <w:rPr>
          <w:rFonts w:asciiTheme="minorHAnsi" w:eastAsia="Times New Roman" w:hAnsiTheme="minorHAnsi" w:cstheme="minorHAnsi"/>
          <w:sz w:val="24"/>
          <w:szCs w:val="24"/>
        </w:rPr>
        <w:t xml:space="preserve">against </w:t>
      </w:r>
      <w:r w:rsidR="00D668F6" w:rsidRPr="000F60EB">
        <w:rPr>
          <w:rFonts w:asciiTheme="minorHAnsi" w:eastAsia="Times New Roman" w:hAnsiTheme="minorHAnsi" w:cstheme="minorHAnsi"/>
          <w:sz w:val="24"/>
          <w:szCs w:val="24"/>
        </w:rPr>
        <w:t xml:space="preserve">climate change for the </w:t>
      </w:r>
      <w:r w:rsidRPr="000F60EB">
        <w:rPr>
          <w:rFonts w:asciiTheme="minorHAnsi" w:eastAsia="Times New Roman" w:hAnsiTheme="minorHAnsi" w:cstheme="minorHAnsi"/>
          <w:sz w:val="24"/>
          <w:szCs w:val="24"/>
        </w:rPr>
        <w:t xml:space="preserve">local </w:t>
      </w:r>
      <w:r w:rsidR="00D668F6" w:rsidRPr="000F60EB">
        <w:rPr>
          <w:rFonts w:asciiTheme="minorHAnsi" w:eastAsia="Times New Roman" w:hAnsiTheme="minorHAnsi" w:cstheme="minorHAnsi"/>
          <w:sz w:val="24"/>
          <w:szCs w:val="24"/>
        </w:rPr>
        <w:t xml:space="preserve">communities </w:t>
      </w:r>
      <w:r w:rsidRPr="000F60EB">
        <w:rPr>
          <w:rFonts w:asciiTheme="minorHAnsi" w:eastAsia="Times New Roman" w:hAnsiTheme="minorHAnsi" w:cstheme="minorHAnsi"/>
          <w:sz w:val="24"/>
          <w:szCs w:val="24"/>
        </w:rPr>
        <w:t xml:space="preserve">due to </w:t>
      </w:r>
      <w:r w:rsidR="00D668F6" w:rsidRPr="000F60EB">
        <w:rPr>
          <w:rFonts w:asciiTheme="minorHAnsi" w:eastAsia="Times New Roman" w:hAnsiTheme="minorHAnsi" w:cstheme="minorHAnsi"/>
          <w:sz w:val="24"/>
          <w:szCs w:val="24"/>
        </w:rPr>
        <w:t>the</w:t>
      </w:r>
      <w:r w:rsidRPr="000F60EB">
        <w:rPr>
          <w:rFonts w:asciiTheme="minorHAnsi" w:eastAsia="Times New Roman" w:hAnsiTheme="minorHAnsi" w:cstheme="minorHAnsi"/>
          <w:sz w:val="24"/>
          <w:szCs w:val="24"/>
        </w:rPr>
        <w:t xml:space="preserve"> increase in the</w:t>
      </w:r>
      <w:r w:rsidR="00D668F6" w:rsidRPr="000F60EB">
        <w:rPr>
          <w:rFonts w:asciiTheme="minorHAnsi" w:eastAsia="Times New Roman" w:hAnsiTheme="minorHAnsi" w:cstheme="minorHAnsi"/>
          <w:sz w:val="24"/>
          <w:szCs w:val="24"/>
        </w:rPr>
        <w:t xml:space="preserve"> indigenous trees we will </w:t>
      </w:r>
      <w:r w:rsidRPr="000F60EB">
        <w:rPr>
          <w:rFonts w:asciiTheme="minorHAnsi" w:eastAsia="Times New Roman" w:hAnsiTheme="minorHAnsi" w:cstheme="minorHAnsi"/>
          <w:sz w:val="24"/>
          <w:szCs w:val="24"/>
        </w:rPr>
        <w:t xml:space="preserve">be able to </w:t>
      </w:r>
      <w:r w:rsidR="00D668F6" w:rsidRPr="000F60EB">
        <w:rPr>
          <w:rFonts w:asciiTheme="minorHAnsi" w:eastAsia="Times New Roman" w:hAnsiTheme="minorHAnsi" w:cstheme="minorHAnsi"/>
          <w:sz w:val="24"/>
          <w:szCs w:val="24"/>
        </w:rPr>
        <w:t xml:space="preserve">supply </w:t>
      </w:r>
      <w:r w:rsidRPr="000F60EB">
        <w:rPr>
          <w:rFonts w:asciiTheme="minorHAnsi" w:eastAsia="Times New Roman" w:hAnsiTheme="minorHAnsi" w:cstheme="minorHAnsi"/>
          <w:sz w:val="24"/>
          <w:szCs w:val="24"/>
        </w:rPr>
        <w:t>supporting in the restoration of</w:t>
      </w:r>
      <w:r w:rsidR="00D668F6" w:rsidRPr="000F60EB">
        <w:rPr>
          <w:rFonts w:asciiTheme="minorHAnsi" w:eastAsia="Times New Roman" w:hAnsiTheme="minorHAnsi" w:cstheme="minorHAnsi"/>
          <w:sz w:val="24"/>
          <w:szCs w:val="24"/>
        </w:rPr>
        <w:t xml:space="preserve"> the forest landscape</w:t>
      </w:r>
      <w:r w:rsidR="0050231B" w:rsidRPr="000F60EB">
        <w:rPr>
          <w:rFonts w:asciiTheme="minorHAnsi" w:eastAsia="Times New Roman" w:hAnsiTheme="minorHAnsi" w:cstheme="minorHAnsi"/>
          <w:sz w:val="24"/>
          <w:szCs w:val="24"/>
        </w:rPr>
        <w:t>.</w:t>
      </w:r>
      <w:r w:rsidR="00D668F6" w:rsidRPr="000F60EB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50231B" w:rsidRPr="000F60EB">
        <w:rPr>
          <w:rFonts w:asciiTheme="minorHAnsi" w:eastAsia="Times New Roman" w:hAnsiTheme="minorHAnsi" w:cstheme="minorHAnsi"/>
          <w:sz w:val="24"/>
          <w:szCs w:val="24"/>
        </w:rPr>
        <w:t xml:space="preserve">This precious area </w:t>
      </w:r>
      <w:r w:rsidR="00D668F6" w:rsidRPr="000F60EB">
        <w:rPr>
          <w:rFonts w:asciiTheme="minorHAnsi" w:eastAsia="Times New Roman" w:hAnsiTheme="minorHAnsi" w:cstheme="minorHAnsi"/>
          <w:sz w:val="24"/>
          <w:szCs w:val="24"/>
        </w:rPr>
        <w:t>provides the community with eco-system services such as rain, pollinators, and protection from soil erosion</w:t>
      </w:r>
      <w:r w:rsidRPr="000F60EB">
        <w:rPr>
          <w:rFonts w:asciiTheme="minorHAnsi" w:eastAsia="Times New Roman" w:hAnsiTheme="minorHAnsi" w:cstheme="minorHAnsi"/>
          <w:sz w:val="24"/>
          <w:szCs w:val="24"/>
        </w:rPr>
        <w:t xml:space="preserve"> - </w:t>
      </w:r>
      <w:r w:rsidR="00D668F6" w:rsidRPr="000F60EB">
        <w:rPr>
          <w:rFonts w:asciiTheme="minorHAnsi" w:eastAsia="Times New Roman" w:hAnsiTheme="minorHAnsi" w:cstheme="minorHAnsi"/>
          <w:sz w:val="24"/>
          <w:szCs w:val="24"/>
        </w:rPr>
        <w:t xml:space="preserve">restoring the forest landscape in Kwale will save </w:t>
      </w:r>
      <w:r w:rsidRPr="000F60EB">
        <w:rPr>
          <w:rFonts w:asciiTheme="minorHAnsi" w:eastAsia="Times New Roman" w:hAnsiTheme="minorHAnsi" w:cstheme="minorHAnsi"/>
          <w:sz w:val="24"/>
          <w:szCs w:val="24"/>
        </w:rPr>
        <w:t>this</w:t>
      </w:r>
      <w:r w:rsidR="00D668F6" w:rsidRPr="000F60EB">
        <w:rPr>
          <w:rFonts w:asciiTheme="minorHAnsi" w:eastAsia="Times New Roman" w:hAnsiTheme="minorHAnsi" w:cstheme="minorHAnsi"/>
          <w:sz w:val="24"/>
          <w:szCs w:val="24"/>
        </w:rPr>
        <w:t xml:space="preserve"> biodiversity hotspot, which benefits the community and also conserves the gene flow of forest dependent species such as the </w:t>
      </w:r>
      <w:r w:rsidRPr="00FF2C78">
        <w:rPr>
          <w:rFonts w:asciiTheme="minorHAnsi" w:eastAsia="Times New Roman" w:hAnsiTheme="minorHAnsi" w:cstheme="minorHAnsi"/>
          <w:sz w:val="24"/>
          <w:szCs w:val="24"/>
        </w:rPr>
        <w:t>vulnerable</w:t>
      </w:r>
      <w:r w:rsidRPr="000F60EB">
        <w:rPr>
          <w:rFonts w:asciiTheme="minorHAnsi" w:eastAsia="Times New Roman" w:hAnsiTheme="minorHAnsi" w:cstheme="minorHAnsi"/>
          <w:sz w:val="24"/>
          <w:szCs w:val="24"/>
        </w:rPr>
        <w:t xml:space="preserve"> Angolan C</w:t>
      </w:r>
      <w:r w:rsidR="00D668F6" w:rsidRPr="000F60EB">
        <w:rPr>
          <w:rFonts w:asciiTheme="minorHAnsi" w:eastAsia="Times New Roman" w:hAnsiTheme="minorHAnsi" w:cstheme="minorHAnsi"/>
          <w:sz w:val="24"/>
          <w:szCs w:val="24"/>
        </w:rPr>
        <w:t xml:space="preserve">olobus </w:t>
      </w:r>
      <w:r w:rsidRPr="000F60EB">
        <w:rPr>
          <w:rFonts w:asciiTheme="minorHAnsi" w:eastAsia="Times New Roman" w:hAnsiTheme="minorHAnsi" w:cstheme="minorHAnsi"/>
          <w:sz w:val="24"/>
          <w:szCs w:val="24"/>
        </w:rPr>
        <w:t>M</w:t>
      </w:r>
      <w:r w:rsidR="00D668F6" w:rsidRPr="000F60EB">
        <w:rPr>
          <w:rFonts w:asciiTheme="minorHAnsi" w:eastAsia="Times New Roman" w:hAnsiTheme="minorHAnsi" w:cstheme="minorHAnsi"/>
          <w:sz w:val="24"/>
          <w:szCs w:val="24"/>
        </w:rPr>
        <w:t xml:space="preserve">onkey. </w:t>
      </w:r>
    </w:p>
    <w:p w14:paraId="3E53A899" w14:textId="0FCF3540" w:rsidR="0013478D" w:rsidRPr="000F60EB" w:rsidRDefault="0013478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13478D" w:rsidRPr="000F60E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NjE2NTQ2MjS2sDBS0lEKTi0uzszPAykwrAUAV/7JKiwAAAA="/>
  </w:docVars>
  <w:rsids>
    <w:rsidRoot w:val="006200A4"/>
    <w:rsid w:val="000F60EB"/>
    <w:rsid w:val="0013478D"/>
    <w:rsid w:val="001C02A8"/>
    <w:rsid w:val="002C3837"/>
    <w:rsid w:val="00317A03"/>
    <w:rsid w:val="00472D8F"/>
    <w:rsid w:val="004C2A15"/>
    <w:rsid w:val="0050231B"/>
    <w:rsid w:val="0050743E"/>
    <w:rsid w:val="005814BA"/>
    <w:rsid w:val="006200A4"/>
    <w:rsid w:val="006C3C05"/>
    <w:rsid w:val="00723F31"/>
    <w:rsid w:val="00771CC7"/>
    <w:rsid w:val="007B2FF3"/>
    <w:rsid w:val="007B3249"/>
    <w:rsid w:val="008D2582"/>
    <w:rsid w:val="00953848"/>
    <w:rsid w:val="00987C4C"/>
    <w:rsid w:val="00996E59"/>
    <w:rsid w:val="0099722C"/>
    <w:rsid w:val="009D2F99"/>
    <w:rsid w:val="00AB6629"/>
    <w:rsid w:val="00B960FA"/>
    <w:rsid w:val="00C17F32"/>
    <w:rsid w:val="00C746BE"/>
    <w:rsid w:val="00CB0E6F"/>
    <w:rsid w:val="00D668F6"/>
    <w:rsid w:val="00DD0EF4"/>
    <w:rsid w:val="00F503A7"/>
    <w:rsid w:val="00F62E39"/>
    <w:rsid w:val="00F873DD"/>
    <w:rsid w:val="00FA470B"/>
    <w:rsid w:val="00FD41DF"/>
    <w:rsid w:val="00FF2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AF36D"/>
  <w15:docId w15:val="{CDF05844-F527-40F6-AA4E-09F0CDA46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Revision">
    <w:name w:val="Revision"/>
    <w:hidden/>
    <w:uiPriority w:val="99"/>
    <w:semiHidden/>
    <w:rsid w:val="007B2FF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C2A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2A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2A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2A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2A1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2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E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4gjhHK/w7PPKnvjH66pJaP1Camw==">AMUW2mWFXlB0EmyUzkv+82OwkASqN0ENho8Ai7Q0GTUCsesMIOMzFx8oIwEDedWGMZfhNLtUdNHb+UdtPd2pjJrexEgv9tn1mm9wJUe7UeKaz47L0HqPZZypCixvRkhYSKBr4uD6iyXeKiBfFZU/65tDFkfFL/hhEBFUqjqGSd/tGFIswNEGpUFEbYgW1XGHHX3upvdNhQ46lnjsw2zVvpMJK/8WKSSkW9u2Z/1bP3WJgNpZcvAWvre8OlT9ioYq2Uyz8jWpHGzJwBWQ+ROMU7/uIZssWLJobYDVHiVkvIP3XUNygmVKlXqg7av8j+rLvHZHhTuBEF0fU3prsOHxF51c5XBu1DCM/ifubZ4OPbH3cKrSgf6upCA0qXEkPt7ctsmFTq/rR7lP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7</Words>
  <Characters>346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a kinyanjui</dc:creator>
  <cp:lastModifiedBy>angela kinyanjui</cp:lastModifiedBy>
  <cp:revision>2</cp:revision>
  <dcterms:created xsi:type="dcterms:W3CDTF">2022-11-10T08:49:00Z</dcterms:created>
  <dcterms:modified xsi:type="dcterms:W3CDTF">2022-11-10T08:49:00Z</dcterms:modified>
</cp:coreProperties>
</file>